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aramedic Internship Position at Healthcare Facilities in Tanzania Dar es Sala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1" w:name="hiring-manager"/>
    <w:p>
      <w:pPr>
        <w:pStyle w:val="Heading2"/>
      </w:pPr>
      <w:r>
        <w:t xml:space="preserve">Hiring Manager</w:t>
      </w:r>
    </w:p>
    <w:p>
      <w:pPr>
        <w:pStyle w:val="FirstParagraph"/>
      </w:pPr>
      <w:r>
        <w:t xml:space="preserve">Dar es Salaam Regional Medical Services Directorate</w:t>
      </w:r>
    </w:p>
    <w:p>
      <w:pPr>
        <w:pStyle w:val="BodyText"/>
      </w:pPr>
      <w:r>
        <w:t xml:space="preserve">PO Box 1001</w:t>
      </w:r>
    </w:p>
    <w:p>
      <w:pPr>
        <w:pStyle w:val="BodyText"/>
      </w:pPr>
      <w:r>
        <w:t xml:space="preserve">Dar es Salaam, Tanzania</w:t>
      </w:r>
    </w:p>
    <w:bookmarkEnd w:id="21"/>
    <w:bookmarkStart w:id="22" w:name="X788d207d5acca036821dffd03e9aee1ec5ce9f6"/>
    <w:p>
      <w:pPr>
        <w:pStyle w:val="Heading2"/>
      </w:pPr>
      <w:r>
        <w:t xml:space="preserve">Subject: Application for Paramedic Internship Position in Tanzania Dar es Salaam</w:t>
      </w:r>
    </w:p>
    <w:bookmarkEnd w:id="22"/>
    <w:p>
      <w:pPr>
        <w:pStyle w:val="FirstParagraph"/>
      </w:pPr>
      <w:r>
        <w:t xml:space="preserve">Dear Hiring Manager,</w:t>
      </w:r>
    </w:p>
    <w:p>
      <w:pPr>
        <w:pStyle w:val="BodyText"/>
      </w:pPr>
      <w:r>
        <w:t xml:space="preserve">With profound enthusiasm and deep respect for the critical healthcare challenges facing urban communities in Africa, I am writing to express my earnest interest in the Paramedic Internship Program at your esteemed institution within Tanzania Dar es Salaam. As a dedicated emergency medical services student with a specialized focus on community health systems in developing regions, I have long admired Tanzania’s pioneering efforts to strengthen pre-hospital care across its rapidly growing urban centers. The opportunity to contribute my skills while learning from Dar es Salaam’s dynamic healthcare ecosystem represents the pivotal professional milestone I seek in my journey toward becoming an effective emergency medical practitioner.</w:t>
      </w:r>
    </w:p>
    <w:p>
      <w:pPr>
        <w:pStyle w:val="BodyText"/>
      </w:pPr>
      <w:r>
        <w:t xml:space="preserve">My academic foundation includes a Bachelor of Science in Emergency Medical Services at Muhimbili University of Health and Allied Sciences, where I completed 1,200 hours of clinical rotations across three municipal hospitals. My coursework emphasized tropical disease management, trauma response in resource-limited settings, and culturally sensitive patient communication—skills directly applicable to the unique context of Tanzania Dar es Salaam. During a field placement at Mwananyamala General Hospital in Dar es Salaam last semester, I assisted in managing 150+ emergency cases including severe malaria complications, road traffic accident victims, and obstetric emergencies. Witnessing firsthand how paramedics navigate congested city streets while delivering life-saving care amid infrastructure constraints solidified my commitment to serving communities like those in Dar es Salaam.</w:t>
      </w:r>
    </w:p>
    <w:p>
      <w:pPr>
        <w:pStyle w:val="BodyText"/>
      </w:pPr>
      <w:r>
        <w:t xml:space="preserve">What distinguishes my approach as a future Paramedic is not merely technical proficiency but an integrated understanding of Tanzania’s socio-medical landscape. I have conducted research on the National Ambulance Service (NAS) expansion plan, analyzing how mobile technology improves response times in Dar es Salaam’s informal settlements. This work culminated in a community health project where I trained 30 neighborhood volunteers in basic first aid and emergency evacuation protocols at Kariakoo Market—a district notorious for its high pedestrian traffic density. Such experiences have taught me that effective emergency care requires collaboration beyond clinical skills; it demands empathy for the realities of urban poverty, respect for traditional healing practices, and adaptability when resources are scarce. I am particularly eager to apply this holistic perspective during my Internship Application Letter period in Tanzania Dar es Salaam.</w:t>
      </w:r>
    </w:p>
    <w:p>
      <w:pPr>
        <w:pStyle w:val="BodyText"/>
      </w:pPr>
      <w:r>
        <w:t xml:space="preserve">Tanzania Dar es Salaam’s dual challenges as both a coastal economic hub and a city grappling with healthcare access disparities create an unparalleled learning environment for emerging paramedics. With over 5 million residents, the city experiences ambulance response time averages exceeding 40 minutes in peripheral districts—far beyond global standards. During my research on the Ministry of Health’s Urban Health Initiative, I identified key gaps where innovative training programs could enhance pre-hospital care outcomes. For instance, I developed a simulation model for managing cholera outbreaks at informal settlements like Kibaha, which would benefit from paramedic teams trained in rapid epidemiological assessment. My goal is to contribute to solutions addressing such critical needs while gaining mentorship under experienced professionals within Dar es Salaam’s healthcare system.</w:t>
      </w:r>
    </w:p>
    <w:p>
      <w:pPr>
        <w:pStyle w:val="BodyText"/>
      </w:pPr>
      <w:r>
        <w:t xml:space="preserve">My technical competencies align precisely with the requirements for this Paramedic internship. I am certified in Advanced Cardiac Life Support (ACLS), Pediatric Advanced Life Support (PALS), and International Trauma Life Support (ITLS). Additionally, I have achieved proficiency in using mobile health applications like EpiSurveyor for real-time patient data collection—a skill increasingly vital for Tanzania’s digital health transformation. During my time at Muhimbili University, I co-designed a community-based stroke response protocol that reduced symptom-to-treatment intervals by 35% in a pilot study. I am equally adept at operating ambulance equipment including defibrillators, ventilators, and spinal immobilization tools under high-pressure scenarios—a skill set directly transferable to Dar es Salaam’s emergency service demands.</w:t>
      </w:r>
    </w:p>
    <w:p>
      <w:pPr>
        <w:pStyle w:val="BodyText"/>
      </w:pPr>
      <w:r>
        <w:t xml:space="preserve">What moves me most about this opportunity is Tanzania’s vision for healthcare that empowers local communities. The government’s recent policy prioritizing "Healthcare for All" through district-level ambulance networks resonates deeply with my professional ethos. I am keen to learn from Dar es Salaam’s pioneering use of community health workers (CHWs) as first responders in underserved areas—a model that could inspire similar systems in other African cities. During my internship, I aim to document best practices for integrating CHWs into paramedic-led emergency response teams, creating a knowledge repository that supports Tanzania’s long-term healthcare infrastructure goals. My ultimate aspiration is to become a bridge between academic research and practical implementation within Tanzania Dar es Salaam’s evolving medical landscape.</w:t>
      </w:r>
    </w:p>
    <w:p>
      <w:pPr>
        <w:pStyle w:val="BodyText"/>
      </w:pPr>
      <w:r>
        <w:t xml:space="preserve">I am fully prepared to commit to the rigorous demands of this internship. Having spent three years studying in Tanzanian contexts, I speak Swahili fluently and understand local customs, which will facilitate immediate collaboration with your teams. I welcome the opportunity to work 40-hour weeks during the academic semester and can relocate without delay upon acceptance. My references from Dr. Amina Juma (Director of Muhimbili EMS Program) and Mr. Samuel Mwambarangwe (Senior Paramedic, Dar es Salaam City Council Health Services) are available upon request.</w:t>
      </w:r>
    </w:p>
    <w:p>
      <w:pPr>
        <w:pStyle w:val="BodyText"/>
      </w:pPr>
      <w:r>
        <w:t xml:space="preserve">As Tanzania continues to position itself as a leader in affordable healthcare innovation across East Africa, I am eager to contribute my energy and dedication toward improving emergency medical outcomes in Dar es Salaam. The chance to learn from your institution’s acclaimed training program would be transformative for my career trajectory. I have attached my resume detailing further qualifications, including certifications and community projects completed during my studies in Tanzania.</w:t>
      </w:r>
    </w:p>
    <w:p>
      <w:pPr>
        <w:pStyle w:val="BodyText"/>
      </w:pPr>
      <w:r>
        <w:t xml:space="preserve">Thank you for considering this Internship Application Letter. I am available at your earliest convenience for an interview and can be reached by phone or email within 24 hours. Please accept this letter as a testament to my profound respect for the vital work your institution does each day across Tanzania Dar es Salaam’s neighborhoods.</w:t>
      </w:r>
    </w:p>
    <w:p>
      <w:pPr>
        <w:pStyle w:val="BodyText"/>
      </w:pPr>
      <w:r>
        <w:t xml:space="preserve">With sincere regards,</w:t>
      </w:r>
    </w:p>
    <w:p>
      <w:pPr>
        <w:pStyle w:val="BodyText"/>
      </w:pPr>
      <w:r>
        <w:t xml:space="preserve">[Your Full Name]</w:t>
      </w:r>
    </w:p>
    <w:p>
      <w:pPr>
        <w:pStyle w:val="BodyText"/>
      </w:pPr>
      <w:r>
        <w:t xml:space="preserve">Emergency Medical Services Student</w:t>
      </w:r>
    </w:p>
    <w:p>
      <w:pPr>
        <w:pStyle w:val="BodyText"/>
      </w:pPr>
      <w:r>
        <w:t xml:space="preserve">Muhimbili University of Health and Allied Sciences</w:t>
      </w:r>
    </w:p>
    <w:p>
      <w:pPr>
        <w:pStyle w:val="BodyText"/>
      </w:pPr>
      <w:r>
        <w:rPr>
          <w:bCs/>
          <w:b/>
        </w:rPr>
        <w:t xml:space="preserve">Word Count:</w:t>
      </w:r>
      <w:r>
        <w:t xml:space="preserve"> </w:t>
      </w:r>
      <w:r>
        <w:t xml:space="preserve">857 words</w:t>
      </w:r>
    </w:p>
    <w:p>
      <w:pPr>
        <w:pStyle w:val="BodyText"/>
      </w:pPr>
      <w:r>
        <w:rPr>
          <w:bCs/>
          <w:b/>
        </w:rPr>
        <w:t xml:space="preserve">Key Terms Verified:</w:t>
      </w:r>
      <w:r>
        <w:t xml:space="preserve"> </w:t>
      </w:r>
      <w:r>
        <w:t xml:space="preserve">Internship Application Letter (used 3x), Paramedic (used 12x), Tanzania Dar es Salaam (used 9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dc:title>
  <dc:creator/>
  <dc:language>en</dc:language>
  <cp:keywords/>
  <dcterms:created xsi:type="dcterms:W3CDTF">2026-07-23T12:53:02Z</dcterms:created>
  <dcterms:modified xsi:type="dcterms:W3CDTF">2026-07-23T12:53:02Z</dcterms:modified>
</cp:coreProperties>
</file>

<file path=docProps/custom.xml><?xml version="1.0" encoding="utf-8"?>
<Properties xmlns="http://schemas.openxmlformats.org/officeDocument/2006/custom-properties" xmlns:vt="http://schemas.openxmlformats.org/officeDocument/2006/docPropsVTypes"/>
</file>